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874CE" w14:textId="77777777" w:rsidR="00742514" w:rsidRPr="00742514" w:rsidRDefault="00742514" w:rsidP="0098071F">
      <w:pPr>
        <w:tabs>
          <w:tab w:val="center" w:pos="4513"/>
        </w:tabs>
        <w:suppressAutoHyphens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</w:p>
    <w:p w14:paraId="70721D1B" w14:textId="5D7EDD09" w:rsidR="00886433" w:rsidRPr="003707D5" w:rsidRDefault="00893B78" w:rsidP="00742514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lv-LV" w:eastAsia="lv-LV"/>
        </w:rPr>
      </w:pPr>
      <w:r w:rsidRPr="003707D5">
        <w:rPr>
          <w:rFonts w:ascii="Times New Roman" w:eastAsia="Times New Roman" w:hAnsi="Times New Roman" w:cs="Times New Roman"/>
          <w:b/>
          <w:sz w:val="28"/>
          <w:szCs w:val="28"/>
          <w:lang w:val="lv-LV" w:eastAsia="lv-LV"/>
        </w:rPr>
        <w:t>Apmācības</w:t>
      </w:r>
    </w:p>
    <w:p w14:paraId="1A45536A" w14:textId="71FC8920" w:rsidR="004B3F83" w:rsidRPr="00B5329D" w:rsidRDefault="00893B78" w:rsidP="00B5329D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lv-LV" w:eastAsia="lv-LV"/>
        </w:rPr>
      </w:pPr>
      <w:r w:rsidRPr="003707D5">
        <w:rPr>
          <w:rFonts w:ascii="Times New Roman" w:hAnsi="Times New Roman" w:cs="Times New Roman"/>
          <w:sz w:val="28"/>
          <w:szCs w:val="28"/>
          <w:lang w:val="lv-LV"/>
        </w:rPr>
        <w:t xml:space="preserve"> </w:t>
      </w:r>
      <w:r w:rsidRPr="003707D5">
        <w:rPr>
          <w:rFonts w:ascii="Times New Roman" w:hAnsi="Times New Roman" w:cs="Times New Roman"/>
          <w:b/>
          <w:sz w:val="28"/>
          <w:szCs w:val="28"/>
          <w:lang w:val="lv-LV"/>
        </w:rPr>
        <w:t xml:space="preserve">“Uz HACCP principiem balstītas Paškontroles sistēmas  izveides </w:t>
      </w:r>
      <w:r w:rsidR="00252103" w:rsidRPr="003707D5">
        <w:rPr>
          <w:rFonts w:ascii="Times New Roman" w:hAnsi="Times New Roman" w:cs="Times New Roman"/>
          <w:b/>
          <w:sz w:val="28"/>
          <w:szCs w:val="28"/>
          <w:lang w:val="lv-LV"/>
        </w:rPr>
        <w:t xml:space="preserve"> </w:t>
      </w:r>
      <w:r w:rsidRPr="003707D5">
        <w:rPr>
          <w:rFonts w:ascii="Times New Roman" w:hAnsi="Times New Roman" w:cs="Times New Roman"/>
          <w:b/>
          <w:sz w:val="28"/>
          <w:szCs w:val="28"/>
          <w:lang w:val="lv-LV"/>
        </w:rPr>
        <w:t>pamatprincipi un minimālās higiēnas prasības pārtikas</w:t>
      </w:r>
      <w:r w:rsidRPr="003707D5">
        <w:rPr>
          <w:rFonts w:ascii="Times New Roman" w:hAnsi="Times New Roman" w:cs="Times New Roman"/>
          <w:b/>
          <w:color w:val="FF0000"/>
          <w:sz w:val="28"/>
          <w:szCs w:val="28"/>
          <w:lang w:val="lv-LV"/>
        </w:rPr>
        <w:t xml:space="preserve"> </w:t>
      </w:r>
      <w:r w:rsidRPr="003707D5">
        <w:rPr>
          <w:rFonts w:ascii="Times New Roman" w:hAnsi="Times New Roman" w:cs="Times New Roman"/>
          <w:b/>
          <w:color w:val="000000"/>
          <w:sz w:val="28"/>
          <w:szCs w:val="28"/>
          <w:lang w:val="lv-LV"/>
        </w:rPr>
        <w:t>aprites ķēdes</w:t>
      </w:r>
      <w:r w:rsidRPr="003707D5">
        <w:rPr>
          <w:rFonts w:ascii="Times New Roman" w:hAnsi="Times New Roman" w:cs="Times New Roman"/>
          <w:b/>
          <w:sz w:val="28"/>
          <w:szCs w:val="28"/>
          <w:lang w:val="lv-LV"/>
        </w:rPr>
        <w:t xml:space="preserve"> uzņēmumos”</w:t>
      </w:r>
    </w:p>
    <w:p w14:paraId="40C312A6" w14:textId="77777777" w:rsidR="00742514" w:rsidRPr="00742514" w:rsidRDefault="00742514" w:rsidP="00742514">
      <w:pPr>
        <w:tabs>
          <w:tab w:val="center" w:pos="4513"/>
        </w:tabs>
        <w:suppressAutoHyphens/>
        <w:jc w:val="center"/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</w:pPr>
    </w:p>
    <w:p w14:paraId="1A5B8A99" w14:textId="77777777" w:rsidR="00252103" w:rsidRPr="00252103" w:rsidRDefault="00252103" w:rsidP="00252103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252103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asniedzēja</w:t>
      </w:r>
      <w:r w:rsidR="00742514" w:rsidRPr="00252103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:</w:t>
      </w:r>
      <w:r w:rsidR="00742514" w:rsidRPr="00742514">
        <w:rPr>
          <w:rFonts w:ascii="Verdana" w:eastAsia="Times New Roman" w:hAnsi="Verdana" w:cs="Times New Roman"/>
          <w:bCs/>
          <w:color w:val="1C1C1C"/>
          <w:sz w:val="20"/>
          <w:szCs w:val="20"/>
          <w:lang w:val="lv-LV" w:eastAsia="lv-LV"/>
        </w:rPr>
        <w:tab/>
      </w:r>
      <w:r w:rsidRPr="00252103">
        <w:rPr>
          <w:rFonts w:ascii="Times New Roman" w:hAnsi="Times New Roman" w:cs="Times New Roman"/>
          <w:b/>
          <w:bCs/>
          <w:color w:val="000000"/>
          <w:sz w:val="24"/>
          <w:szCs w:val="24"/>
          <w:lang w:val="lv-LV"/>
        </w:rPr>
        <w:t>Egita Sproģe</w:t>
      </w:r>
      <w:r w:rsidRPr="00252103">
        <w:rPr>
          <w:rFonts w:ascii="Times New Roman" w:hAnsi="Times New Roman" w:cs="Times New Roman"/>
          <w:sz w:val="24"/>
          <w:szCs w:val="24"/>
          <w:lang w:val="lv-LV"/>
        </w:rPr>
        <w:t xml:space="preserve">  </w:t>
      </w:r>
      <w:r w:rsidRPr="00252103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Vairāk kā 20 gadu pieredze HACCP sistēmas ieviešanā, uzturēšanā. </w:t>
      </w:r>
    </w:p>
    <w:p w14:paraId="33778329" w14:textId="0C8D0DEA" w:rsidR="00252103" w:rsidRPr="00252103" w:rsidRDefault="00252103" w:rsidP="00252103">
      <w:pPr>
        <w:ind w:left="720" w:firstLine="720"/>
        <w:rPr>
          <w:rFonts w:ascii="Times New Roman" w:hAnsi="Times New Roman" w:cs="Times New Roman"/>
          <w:b/>
          <w:bCs/>
          <w:sz w:val="24"/>
          <w:szCs w:val="24"/>
          <w:lang w:val="lv-LV"/>
        </w:rPr>
      </w:pPr>
      <w:r w:rsidRPr="00252103">
        <w:rPr>
          <w:rFonts w:ascii="Times New Roman" w:hAnsi="Times New Roman" w:cs="Times New Roman"/>
          <w:color w:val="000000"/>
          <w:sz w:val="24"/>
          <w:szCs w:val="24"/>
          <w:lang w:val="lv-LV"/>
        </w:rPr>
        <w:t>Pieredze IFS, BRC, RSPO standartu ieviešanā, uzturēšanā.</w:t>
      </w:r>
    </w:p>
    <w:p w14:paraId="24501EF9" w14:textId="29A7F9AF" w:rsidR="00252103" w:rsidRPr="00252103" w:rsidRDefault="00252103" w:rsidP="00FC4574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252103">
        <w:rPr>
          <w:rFonts w:ascii="Times New Roman" w:hAnsi="Times New Roman" w:cs="Times New Roman"/>
          <w:color w:val="000000"/>
          <w:sz w:val="24"/>
          <w:szCs w:val="24"/>
          <w:lang w:val="lv-LV"/>
        </w:rPr>
        <w:t>Iegūts Maģistra grāds TQM (Visaptverošā kvalitātes vadība)</w:t>
      </w:r>
    </w:p>
    <w:p w14:paraId="5BC21D87" w14:textId="30C0E97C" w:rsidR="00742514" w:rsidRPr="00742514" w:rsidRDefault="00BB7272" w:rsidP="00252103">
      <w:pPr>
        <w:ind w:left="2880" w:hanging="2880"/>
        <w:rPr>
          <w:rFonts w:ascii="Verdana" w:eastAsia="Times New Roman" w:hAnsi="Verdana" w:cs="Times New Roman"/>
          <w:sz w:val="20"/>
          <w:szCs w:val="20"/>
          <w:lang w:val="lv-LV" w:eastAsia="lv-LV"/>
        </w:rPr>
      </w:pPr>
      <w:r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</w:p>
    <w:p w14:paraId="40F3A96C" w14:textId="732A8812" w:rsidR="00742514" w:rsidRPr="00F76C1B" w:rsidRDefault="00742514" w:rsidP="00F76C1B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Laiks:</w:t>
      </w:r>
      <w:r w:rsidRPr="005D0F9E">
        <w:rPr>
          <w:rFonts w:ascii="Times New Roman" w:eastAsia="Times New Roman" w:hAnsi="Times New Roman" w:cs="Times New Roman"/>
          <w:bCs/>
          <w:color w:val="1C1C1C"/>
          <w:sz w:val="24"/>
          <w:szCs w:val="24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Pr="00742514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ab/>
      </w:r>
      <w:r w:rsidR="00384E17">
        <w:rPr>
          <w:rFonts w:ascii="Verdana" w:eastAsia="Times New Roman" w:hAnsi="Verdana" w:cs="Times New Roman"/>
          <w:b/>
          <w:color w:val="1C1C1C"/>
          <w:sz w:val="20"/>
          <w:szCs w:val="20"/>
          <w:lang w:val="lv-LV" w:eastAsia="lv-LV"/>
        </w:rPr>
        <w:t xml:space="preserve"> 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202</w:t>
      </w:r>
      <w:r w:rsidR="00CF6437">
        <w:rPr>
          <w:rFonts w:ascii="Times New Roman" w:hAnsi="Times New Roman" w:cs="Times New Roman"/>
          <w:color w:val="000000"/>
          <w:sz w:val="24"/>
          <w:szCs w:val="24"/>
          <w:lang w:val="lv-LV"/>
        </w:rPr>
        <w:t>4</w:t>
      </w:r>
      <w:r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 xml:space="preserve">. gada </w:t>
      </w:r>
      <w:r w:rsidR="00CF6437">
        <w:rPr>
          <w:rFonts w:ascii="Times New Roman" w:hAnsi="Times New Roman" w:cs="Times New Roman"/>
          <w:color w:val="000000"/>
          <w:sz w:val="24"/>
          <w:szCs w:val="24"/>
          <w:lang w:val="lv-LV"/>
        </w:rPr>
        <w:t>1</w:t>
      </w:r>
      <w:r w:rsidR="00C01CCC">
        <w:rPr>
          <w:rFonts w:ascii="Times New Roman" w:hAnsi="Times New Roman" w:cs="Times New Roman"/>
          <w:color w:val="000000"/>
          <w:sz w:val="24"/>
          <w:szCs w:val="24"/>
          <w:lang w:val="lv-LV"/>
        </w:rPr>
        <w:t>3</w:t>
      </w:r>
      <w:r w:rsidR="0088643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.</w:t>
      </w:r>
      <w:r w:rsidR="006A6536">
        <w:rPr>
          <w:rFonts w:ascii="Times New Roman" w:hAnsi="Times New Roman" w:cs="Times New Roman"/>
          <w:color w:val="000000"/>
          <w:sz w:val="24"/>
          <w:szCs w:val="24"/>
          <w:lang w:val="lv-LV"/>
        </w:rPr>
        <w:t>maijā</w:t>
      </w:r>
    </w:p>
    <w:p w14:paraId="5EB764DB" w14:textId="77777777" w:rsidR="00742514" w:rsidRPr="00F76C1B" w:rsidRDefault="00742514" w:rsidP="00F76C1B">
      <w:pPr>
        <w:ind w:left="720" w:firstLine="720"/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</w:p>
    <w:p w14:paraId="3CA5107B" w14:textId="71711AE3" w:rsidR="00742514" w:rsidRPr="00F76C1B" w:rsidRDefault="00742514" w:rsidP="00742514">
      <w:pPr>
        <w:rPr>
          <w:rFonts w:ascii="Times New Roman" w:hAnsi="Times New Roman" w:cs="Times New Roman"/>
          <w:color w:val="000000"/>
          <w:sz w:val="24"/>
          <w:szCs w:val="24"/>
          <w:lang w:val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Norises vieta</w:t>
      </w:r>
      <w:r w:rsidRPr="00F76C1B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       </w:t>
      </w:r>
      <w:r w:rsidR="00F76C1B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 </w:t>
      </w:r>
      <w:r w:rsidR="00252103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  <w:r w:rsidR="00252103" w:rsidRPr="00F76C1B">
        <w:rPr>
          <w:rFonts w:ascii="Times New Roman" w:hAnsi="Times New Roman" w:cs="Times New Roman"/>
          <w:color w:val="000000"/>
          <w:sz w:val="24"/>
          <w:szCs w:val="24"/>
          <w:lang w:val="lv-LV"/>
        </w:rPr>
        <w:t>ZOOM platforma</w:t>
      </w:r>
    </w:p>
    <w:p w14:paraId="2376203E" w14:textId="77777777" w:rsidR="00742514" w:rsidRPr="00742514" w:rsidRDefault="00742514" w:rsidP="00742514">
      <w:pPr>
        <w:rPr>
          <w:rFonts w:ascii="Verdana" w:eastAsia="Times New Roman" w:hAnsi="Verdana" w:cs="Times New Roman"/>
          <w:sz w:val="20"/>
          <w:szCs w:val="20"/>
          <w:lang w:val="lv-LV" w:eastAsia="lv-LV"/>
        </w:rPr>
      </w:pPr>
    </w:p>
    <w:p w14:paraId="05BFB109" w14:textId="40153604" w:rsidR="00742514" w:rsidRPr="00742514" w:rsidRDefault="00742514" w:rsidP="00CE338E">
      <w:pPr>
        <w:ind w:left="2280" w:hanging="2280"/>
        <w:rPr>
          <w:rFonts w:ascii="Verdana" w:eastAsia="Times New Roman" w:hAnsi="Verdana" w:cs="Times New Roman"/>
          <w:sz w:val="20"/>
          <w:szCs w:val="20"/>
          <w:lang w:val="lv-LV" w:eastAsia="lv-LV"/>
        </w:rPr>
      </w:pPr>
      <w:r w:rsidRPr="00F76C1B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Cena:</w:t>
      </w:r>
      <w:r w:rsidRPr="00742514">
        <w:rPr>
          <w:rFonts w:ascii="Verdana" w:eastAsia="Times New Roman" w:hAnsi="Verdana" w:cs="Times New Roman"/>
          <w:sz w:val="20"/>
          <w:szCs w:val="20"/>
          <w:lang w:val="lv-LV" w:eastAsia="lv-LV"/>
        </w:rPr>
        <w:tab/>
      </w:r>
      <w:r w:rsidR="00CE338E" w:rsidRPr="00257B38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6</w:t>
      </w:r>
      <w:r w:rsidR="00886433" w:rsidRPr="00257B38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5</w:t>
      </w:r>
      <w:r w:rsidR="00F76C1B" w:rsidRPr="00257B38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.00</w:t>
      </w:r>
      <w:r w:rsidR="00886433" w:rsidRPr="00257B38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 xml:space="preserve"> </w:t>
      </w:r>
      <w:proofErr w:type="spellStart"/>
      <w:r w:rsidR="00886433" w:rsidRPr="00257B38">
        <w:rPr>
          <w:rFonts w:ascii="Times New Roman" w:eastAsia="Times New Roman" w:hAnsi="Times New Roman" w:cs="Times New Roman"/>
          <w:b/>
          <w:bCs/>
          <w:sz w:val="24"/>
          <w:szCs w:val="24"/>
          <w:lang w:val="lv-LV" w:eastAsia="lv-LV"/>
        </w:rPr>
        <w:t>Eur</w:t>
      </w:r>
      <w:proofErr w:type="spellEnd"/>
      <w:r w:rsidR="00BB7272" w:rsidRPr="00257B38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</w:t>
      </w:r>
      <w:r w:rsidR="002F0834" w:rsidRPr="00257B38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 xml:space="preserve"> vienam klausītājam</w:t>
      </w:r>
      <w:r w:rsidR="00CE338E" w:rsidRPr="00257B38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,</w:t>
      </w:r>
      <w:r w:rsidR="00C95339" w:rsidRPr="00C95339">
        <w:rPr>
          <w:lang w:val="lv-LV"/>
        </w:rPr>
        <w:t xml:space="preserve"> </w:t>
      </w:r>
      <w:r w:rsidR="00C95339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r</w:t>
      </w:r>
      <w:r w:rsidR="00C95339" w:rsidRPr="00C95339">
        <w:rPr>
          <w:rFonts w:ascii="Times New Roman" w:eastAsia="Times New Roman" w:hAnsi="Times New Roman" w:cs="Times New Roman"/>
          <w:sz w:val="24"/>
          <w:szCs w:val="24"/>
          <w:lang w:val="lv-LV" w:eastAsia="lv-LV"/>
        </w:rPr>
        <w:t>eģistrējot apmācībām trīs vai vairāk dalībniekus tiek piešķirta 10% atlaide</w:t>
      </w:r>
      <w:r w:rsidR="00CE338E">
        <w:rPr>
          <w:rFonts w:ascii="Verdana" w:eastAsia="Times New Roman" w:hAnsi="Verdana" w:cs="Times New Roman"/>
          <w:sz w:val="20"/>
          <w:szCs w:val="20"/>
          <w:lang w:val="lv-LV" w:eastAsia="lv-LV"/>
        </w:rPr>
        <w:t xml:space="preserve"> </w:t>
      </w:r>
    </w:p>
    <w:p w14:paraId="25F756D3" w14:textId="77777777" w:rsidR="00742514" w:rsidRPr="00742514" w:rsidRDefault="00742514" w:rsidP="00742514">
      <w:pPr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p w14:paraId="1CCAAB1B" w14:textId="02E79505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Lai piereģistrētos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apmācībām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, lūdzu, aizpildiet anketu un nosūtiet to uz e-past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u </w:t>
      </w:r>
      <w:r w:rsidR="00384E17"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info@gbc.lv</w:t>
      </w:r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ēc anketas saņemšanas, sazināsimies ar Jums un apstiprināsim dalību seminārā.</w:t>
      </w:r>
    </w:p>
    <w:p w14:paraId="2612E51B" w14:textId="77777777" w:rsidR="00742514" w:rsidRPr="008F462F" w:rsidRDefault="00742514" w:rsidP="00742514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</w:p>
    <w:p w14:paraId="213F9D3E" w14:textId="1D130B5B" w:rsidR="00742514" w:rsidRPr="008F462F" w:rsidRDefault="00742514" w:rsidP="00CF6437">
      <w:pPr>
        <w:jc w:val="both"/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</w:pP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Ja rodas jautājumi, lūdzu, sazinieties ar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</w:t>
      </w:r>
      <w:r w:rsidR="00EA1B86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mums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pa tālruni </w:t>
      </w:r>
      <w:r w:rsidR="00384E1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>+371 29992257</w:t>
      </w:r>
      <w:r w:rsidR="00A54937"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vai </w:t>
      </w:r>
      <w:r w:rsidRPr="008F462F">
        <w:rPr>
          <w:rFonts w:ascii="Times New Roman" w:eastAsia="Times New Roman" w:hAnsi="Times New Roman" w:cs="Times New Roman"/>
          <w:color w:val="1C1C1C"/>
          <w:sz w:val="24"/>
          <w:szCs w:val="24"/>
          <w:lang w:val="lv-LV" w:eastAsia="lv-LV"/>
        </w:rPr>
        <w:t xml:space="preserve"> e-pastu </w:t>
      </w:r>
      <w:hyperlink r:id="rId9" w:history="1">
        <w:r w:rsidR="00A54937" w:rsidRPr="008F462F">
          <w:rPr>
            <w:rStyle w:val="Hyperlink"/>
            <w:rFonts w:ascii="Times New Roman" w:eastAsia="Times New Roman" w:hAnsi="Times New Roman" w:cs="Times New Roman"/>
            <w:b/>
            <w:bCs/>
            <w:color w:val="006600"/>
            <w:sz w:val="24"/>
            <w:szCs w:val="24"/>
            <w:lang w:val="lv-LV" w:eastAsia="lv-LV"/>
          </w:rPr>
          <w:t>info@gbc.lv</w:t>
        </w:r>
      </w:hyperlink>
      <w:r w:rsidRPr="008F462F">
        <w:rPr>
          <w:rFonts w:ascii="Times New Roman" w:eastAsia="Times New Roman" w:hAnsi="Times New Roman" w:cs="Times New Roman"/>
          <w:b/>
          <w:bCs/>
          <w:color w:val="006600"/>
          <w:sz w:val="24"/>
          <w:szCs w:val="24"/>
          <w:lang w:val="lv-LV" w:eastAsia="lv-LV"/>
        </w:rPr>
        <w:t>.</w:t>
      </w:r>
      <w:r w:rsidRPr="008F462F">
        <w:rPr>
          <w:rFonts w:ascii="Times New Roman" w:eastAsia="Times New Roman" w:hAnsi="Times New Roman" w:cs="Times New Roman"/>
          <w:color w:val="006600"/>
          <w:sz w:val="24"/>
          <w:szCs w:val="24"/>
          <w:lang w:val="lv-LV" w:eastAsia="lv-LV"/>
        </w:rPr>
        <w:t xml:space="preserve"> </w:t>
      </w:r>
    </w:p>
    <w:p w14:paraId="20801D7B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/>
          <w:color w:val="1C1C1C"/>
          <w:sz w:val="20"/>
          <w:szCs w:val="20"/>
          <w:lang w:val="lv-LV" w:eastAsia="lv-LV"/>
        </w:rPr>
      </w:pPr>
    </w:p>
    <w:tbl>
      <w:tblPr>
        <w:tblW w:w="9531" w:type="dxa"/>
        <w:tblInd w:w="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7013"/>
      </w:tblGrid>
      <w:tr w:rsidR="00742514" w:rsidRPr="00F3086D" w14:paraId="20935B82" w14:textId="77777777" w:rsidTr="009610FF">
        <w:trPr>
          <w:trHeight w:val="345"/>
        </w:trPr>
        <w:tc>
          <w:tcPr>
            <w:tcW w:w="2518" w:type="dxa"/>
            <w:shd w:val="clear" w:color="auto" w:fill="auto"/>
          </w:tcPr>
          <w:p w14:paraId="6DF7B5DF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Uzņēmums</w:t>
            </w:r>
          </w:p>
        </w:tc>
        <w:tc>
          <w:tcPr>
            <w:tcW w:w="7013" w:type="dxa"/>
            <w:shd w:val="clear" w:color="auto" w:fill="auto"/>
          </w:tcPr>
          <w:p w14:paraId="53092312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0A135C9" w14:textId="77777777" w:rsidTr="009610FF">
        <w:trPr>
          <w:trHeight w:val="406"/>
        </w:trPr>
        <w:tc>
          <w:tcPr>
            <w:tcW w:w="2518" w:type="dxa"/>
            <w:shd w:val="clear" w:color="auto" w:fill="auto"/>
          </w:tcPr>
          <w:p w14:paraId="502A4844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PVN / </w:t>
            </w:r>
            <w:proofErr w:type="spellStart"/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Reģ</w:t>
            </w:r>
            <w:proofErr w:type="spellEnd"/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. Nr.</w:t>
            </w:r>
          </w:p>
        </w:tc>
        <w:tc>
          <w:tcPr>
            <w:tcW w:w="7013" w:type="dxa"/>
            <w:shd w:val="clear" w:color="auto" w:fill="auto"/>
          </w:tcPr>
          <w:p w14:paraId="012341D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2029EAAB" w14:textId="77777777" w:rsidTr="009610FF">
        <w:trPr>
          <w:trHeight w:val="411"/>
        </w:trPr>
        <w:tc>
          <w:tcPr>
            <w:tcW w:w="2518" w:type="dxa"/>
            <w:shd w:val="clear" w:color="auto" w:fill="auto"/>
          </w:tcPr>
          <w:p w14:paraId="03993CB6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 xml:space="preserve">Adrese </w:t>
            </w:r>
          </w:p>
        </w:tc>
        <w:tc>
          <w:tcPr>
            <w:tcW w:w="7013" w:type="dxa"/>
            <w:shd w:val="clear" w:color="auto" w:fill="auto"/>
          </w:tcPr>
          <w:p w14:paraId="28BAC52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1D8ABB95" w14:textId="77777777" w:rsidTr="009610FF">
        <w:trPr>
          <w:trHeight w:val="417"/>
        </w:trPr>
        <w:tc>
          <w:tcPr>
            <w:tcW w:w="2518" w:type="dxa"/>
            <w:shd w:val="clear" w:color="auto" w:fill="auto"/>
          </w:tcPr>
          <w:p w14:paraId="031C6DE1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Kontaktpersona</w:t>
            </w:r>
          </w:p>
        </w:tc>
        <w:tc>
          <w:tcPr>
            <w:tcW w:w="7013" w:type="dxa"/>
            <w:shd w:val="clear" w:color="auto" w:fill="auto"/>
          </w:tcPr>
          <w:p w14:paraId="74AFF65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744F39EB" w14:textId="77777777" w:rsidTr="009610FF">
        <w:trPr>
          <w:trHeight w:val="423"/>
        </w:trPr>
        <w:tc>
          <w:tcPr>
            <w:tcW w:w="2518" w:type="dxa"/>
            <w:shd w:val="clear" w:color="auto" w:fill="auto"/>
          </w:tcPr>
          <w:p w14:paraId="6E4B084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Tālrunis</w:t>
            </w:r>
          </w:p>
        </w:tc>
        <w:tc>
          <w:tcPr>
            <w:tcW w:w="7013" w:type="dxa"/>
            <w:shd w:val="clear" w:color="auto" w:fill="auto"/>
          </w:tcPr>
          <w:p w14:paraId="4F89CB75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742514" w:rsidRPr="00F3086D" w14:paraId="431A2491" w14:textId="77777777" w:rsidTr="009610FF">
        <w:trPr>
          <w:trHeight w:val="407"/>
        </w:trPr>
        <w:tc>
          <w:tcPr>
            <w:tcW w:w="2518" w:type="dxa"/>
            <w:shd w:val="clear" w:color="auto" w:fill="auto"/>
          </w:tcPr>
          <w:p w14:paraId="1E6DD439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E-pasts</w:t>
            </w:r>
          </w:p>
        </w:tc>
        <w:tc>
          <w:tcPr>
            <w:tcW w:w="7013" w:type="dxa"/>
            <w:shd w:val="clear" w:color="auto" w:fill="auto"/>
          </w:tcPr>
          <w:p w14:paraId="76735F40" w14:textId="77777777" w:rsidR="00742514" w:rsidRPr="00F3086D" w:rsidRDefault="00742514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  <w:tr w:rsidR="00FC30D6" w:rsidRPr="00F3086D" w14:paraId="7CAC5498" w14:textId="77777777" w:rsidTr="009610FF">
        <w:trPr>
          <w:trHeight w:val="407"/>
        </w:trPr>
        <w:tc>
          <w:tcPr>
            <w:tcW w:w="2518" w:type="dxa"/>
            <w:shd w:val="clear" w:color="auto" w:fill="auto"/>
          </w:tcPr>
          <w:p w14:paraId="36D71F33" w14:textId="626BAE1B" w:rsidR="00FC30D6" w:rsidRPr="00F3086D" w:rsidRDefault="00FC30D6" w:rsidP="00742514">
            <w:pPr>
              <w:tabs>
                <w:tab w:val="center" w:pos="4513"/>
              </w:tabs>
              <w:suppressAutoHyphens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</w:pPr>
            <w:r w:rsidRPr="00F3086D">
              <w:rPr>
                <w:rFonts w:ascii="Times New Roman" w:eastAsia="Times New Roman" w:hAnsi="Times New Roman" w:cs="Times New Roman"/>
                <w:b/>
                <w:bCs/>
                <w:i/>
                <w:color w:val="1C1C1C"/>
                <w:sz w:val="24"/>
                <w:szCs w:val="24"/>
                <w:lang w:val="lv-LV" w:eastAsia="lv-LV"/>
              </w:rPr>
              <w:t>Bankas rekvizīti</w:t>
            </w:r>
          </w:p>
        </w:tc>
        <w:tc>
          <w:tcPr>
            <w:tcW w:w="7013" w:type="dxa"/>
            <w:shd w:val="clear" w:color="auto" w:fill="auto"/>
          </w:tcPr>
          <w:p w14:paraId="75D4B839" w14:textId="77777777" w:rsidR="00FC30D6" w:rsidRPr="00F3086D" w:rsidRDefault="00FC30D6" w:rsidP="00742514">
            <w:pPr>
              <w:tabs>
                <w:tab w:val="center" w:pos="4513"/>
              </w:tabs>
              <w:suppressAutoHyphens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lv-LV" w:eastAsia="lv-LV"/>
              </w:rPr>
            </w:pPr>
          </w:p>
        </w:tc>
      </w:tr>
    </w:tbl>
    <w:p w14:paraId="5CF9B480" w14:textId="77777777" w:rsidR="00742514" w:rsidRPr="00F3086D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bCs/>
          <w:color w:val="1C1C1C"/>
          <w:sz w:val="24"/>
          <w:szCs w:val="24"/>
          <w:lang w:val="lv-LV" w:eastAsia="lv-LV"/>
        </w:rPr>
      </w:pPr>
    </w:p>
    <w:p w14:paraId="728E8CEE" w14:textId="77777777" w:rsidR="00742514" w:rsidRPr="005D0F9E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</w:pPr>
      <w:r w:rsidRPr="005D0F9E">
        <w:rPr>
          <w:rFonts w:ascii="Times New Roman" w:eastAsia="Times New Roman" w:hAnsi="Times New Roman" w:cs="Times New Roman"/>
          <w:b/>
          <w:color w:val="1C1C1C"/>
          <w:sz w:val="24"/>
          <w:szCs w:val="24"/>
          <w:lang w:val="lv-LV" w:eastAsia="lv-LV"/>
        </w:rPr>
        <w:t>Pieteiktie dalībnieki:</w:t>
      </w:r>
    </w:p>
    <w:p w14:paraId="61C17F05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tbl>
      <w:tblPr>
        <w:tblW w:w="9540" w:type="dxa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8640"/>
      </w:tblGrid>
      <w:tr w:rsidR="00742514" w:rsidRPr="00742514" w14:paraId="04262222" w14:textId="77777777" w:rsidTr="009610FF">
        <w:trPr>
          <w:trHeight w:val="467"/>
        </w:trPr>
        <w:tc>
          <w:tcPr>
            <w:tcW w:w="900" w:type="dxa"/>
            <w:shd w:val="clear" w:color="auto" w:fill="auto"/>
          </w:tcPr>
          <w:p w14:paraId="5732C6B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i/>
                <w:color w:val="1C1C1C"/>
                <w:sz w:val="20"/>
                <w:szCs w:val="20"/>
                <w:lang w:val="lv-LV" w:eastAsia="lv-LV"/>
              </w:rPr>
            </w:pPr>
          </w:p>
        </w:tc>
        <w:tc>
          <w:tcPr>
            <w:tcW w:w="8640" w:type="dxa"/>
            <w:shd w:val="clear" w:color="auto" w:fill="auto"/>
          </w:tcPr>
          <w:p w14:paraId="51FD795F" w14:textId="4F06912E" w:rsidR="00742514" w:rsidRPr="005D0F9E" w:rsidRDefault="00742514" w:rsidP="00742514">
            <w:pPr>
              <w:tabs>
                <w:tab w:val="center" w:pos="4513"/>
              </w:tabs>
              <w:suppressAutoHyphens/>
              <w:jc w:val="center"/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</w:pP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Vārds</w:t>
            </w:r>
            <w:r w:rsidR="005D0F9E"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>,</w:t>
            </w:r>
            <w:r w:rsidRPr="005D0F9E">
              <w:rPr>
                <w:rFonts w:ascii="Verdana" w:eastAsia="Times New Roman" w:hAnsi="Verdana" w:cs="Times New Roman"/>
                <w:b/>
                <w:bCs/>
                <w:i/>
                <w:color w:val="1C1C1C"/>
                <w:sz w:val="20"/>
                <w:szCs w:val="20"/>
                <w:lang w:val="lv-LV" w:eastAsia="lv-LV"/>
              </w:rPr>
              <w:t xml:space="preserve"> Uzvārds</w:t>
            </w:r>
          </w:p>
        </w:tc>
      </w:tr>
      <w:tr w:rsidR="00742514" w:rsidRPr="00742514" w14:paraId="21970200" w14:textId="77777777" w:rsidTr="009610FF">
        <w:trPr>
          <w:trHeight w:val="403"/>
        </w:trPr>
        <w:tc>
          <w:tcPr>
            <w:tcW w:w="900" w:type="dxa"/>
            <w:shd w:val="clear" w:color="auto" w:fill="auto"/>
          </w:tcPr>
          <w:p w14:paraId="45F8260D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1.</w:t>
            </w:r>
          </w:p>
        </w:tc>
        <w:tc>
          <w:tcPr>
            <w:tcW w:w="8640" w:type="dxa"/>
            <w:shd w:val="clear" w:color="auto" w:fill="auto"/>
          </w:tcPr>
          <w:p w14:paraId="5BD8A74C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432972FD" w14:textId="77777777" w:rsidTr="009610FF">
        <w:trPr>
          <w:trHeight w:val="423"/>
        </w:trPr>
        <w:tc>
          <w:tcPr>
            <w:tcW w:w="900" w:type="dxa"/>
            <w:shd w:val="clear" w:color="auto" w:fill="auto"/>
          </w:tcPr>
          <w:p w14:paraId="3934895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2.</w:t>
            </w:r>
          </w:p>
        </w:tc>
        <w:tc>
          <w:tcPr>
            <w:tcW w:w="8640" w:type="dxa"/>
            <w:shd w:val="clear" w:color="auto" w:fill="auto"/>
          </w:tcPr>
          <w:p w14:paraId="2F8602E2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AD02025" w14:textId="77777777" w:rsidTr="009610FF">
        <w:trPr>
          <w:trHeight w:val="415"/>
        </w:trPr>
        <w:tc>
          <w:tcPr>
            <w:tcW w:w="900" w:type="dxa"/>
            <w:shd w:val="clear" w:color="auto" w:fill="auto"/>
          </w:tcPr>
          <w:p w14:paraId="282D3A6A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 w:rsidRPr="00742514"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3.</w:t>
            </w:r>
          </w:p>
        </w:tc>
        <w:tc>
          <w:tcPr>
            <w:tcW w:w="8640" w:type="dxa"/>
            <w:shd w:val="clear" w:color="auto" w:fill="auto"/>
          </w:tcPr>
          <w:p w14:paraId="6A26BA90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  <w:tr w:rsidR="00742514" w:rsidRPr="00742514" w14:paraId="60CD5AD0" w14:textId="77777777" w:rsidTr="009610FF">
        <w:trPr>
          <w:trHeight w:val="426"/>
        </w:trPr>
        <w:tc>
          <w:tcPr>
            <w:tcW w:w="900" w:type="dxa"/>
            <w:shd w:val="clear" w:color="auto" w:fill="auto"/>
          </w:tcPr>
          <w:p w14:paraId="4D6E129E" w14:textId="758ECEAB" w:rsidR="00742514" w:rsidRPr="00742514" w:rsidRDefault="00CF6437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  <w:r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  <w:t>4.</w:t>
            </w:r>
          </w:p>
        </w:tc>
        <w:tc>
          <w:tcPr>
            <w:tcW w:w="8640" w:type="dxa"/>
            <w:shd w:val="clear" w:color="auto" w:fill="auto"/>
          </w:tcPr>
          <w:p w14:paraId="12CD15E3" w14:textId="77777777" w:rsidR="00742514" w:rsidRPr="00742514" w:rsidRDefault="00742514" w:rsidP="00742514">
            <w:pPr>
              <w:tabs>
                <w:tab w:val="center" w:pos="4513"/>
              </w:tabs>
              <w:suppressAutoHyphens/>
              <w:rPr>
                <w:rFonts w:ascii="Verdana" w:eastAsia="Times New Roman" w:hAnsi="Verdana" w:cs="Times New Roman"/>
                <w:color w:val="1C1C1C"/>
                <w:sz w:val="20"/>
                <w:szCs w:val="20"/>
                <w:lang w:val="lv-LV" w:eastAsia="lv-LV"/>
              </w:rPr>
            </w:pPr>
          </w:p>
        </w:tc>
      </w:tr>
    </w:tbl>
    <w:p w14:paraId="4121C3FD" w14:textId="77777777" w:rsidR="00742514" w:rsidRPr="00742514" w:rsidRDefault="00742514" w:rsidP="00742514">
      <w:pPr>
        <w:tabs>
          <w:tab w:val="center" w:pos="4513"/>
        </w:tabs>
        <w:suppressAutoHyphens/>
        <w:rPr>
          <w:rFonts w:ascii="Verdana" w:eastAsia="Times New Roman" w:hAnsi="Verdana" w:cs="Times New Roman"/>
          <w:color w:val="1C1C1C"/>
          <w:sz w:val="20"/>
          <w:szCs w:val="20"/>
          <w:lang w:val="lv-LV" w:eastAsia="lv-LV"/>
        </w:rPr>
      </w:pPr>
    </w:p>
    <w:p w14:paraId="4768A65D" w14:textId="313FB83F" w:rsidR="00742514" w:rsidRPr="009A10E8" w:rsidRDefault="00742514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Rēķinu par dalību seminārā jāapmaksā </w:t>
      </w:r>
      <w:r w:rsidR="00384E17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1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nedēļu laikā no rēķina izdošanas dienas. </w:t>
      </w:r>
    </w:p>
    <w:p w14:paraId="0F0181FB" w14:textId="4D0908A8" w:rsidR="00A2090D" w:rsidRPr="009A10E8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</w:p>
    <w:p w14:paraId="14C31561" w14:textId="3613A4A6" w:rsidR="00742514" w:rsidRPr="002819E5" w:rsidRDefault="00A2090D" w:rsidP="00742514">
      <w:pPr>
        <w:tabs>
          <w:tab w:val="center" w:pos="4513"/>
        </w:tabs>
        <w:suppressAutoHyphens/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</w:pP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Pieteikumu anulēšana veicama </w:t>
      </w:r>
      <w:proofErr w:type="spellStart"/>
      <w:r w:rsidR="00B5329D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rakstveid</w:t>
      </w:r>
      <w:r w:rsidR="00B5329D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ā</w:t>
      </w:r>
      <w:proofErr w:type="spellEnd"/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. Atsakoties no dalības kursos </w:t>
      </w:r>
      <w:r w:rsidR="003F73F2"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7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 xml:space="preserve"> vai mazāk darba dienas pirms kursu sākuma, kursu administrēšanas maksa </w:t>
      </w:r>
      <w:r w:rsidR="003027D5"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>3</w:t>
      </w:r>
      <w:r w:rsidRPr="009A10E8">
        <w:rPr>
          <w:rFonts w:ascii="Times New Roman" w:eastAsia="Times New Roman" w:hAnsi="Times New Roman" w:cs="Times New Roman"/>
          <w:b/>
          <w:bCs/>
          <w:i/>
          <w:color w:val="1C1C1C"/>
          <w:sz w:val="24"/>
          <w:szCs w:val="24"/>
          <w:lang w:val="lv-LV" w:eastAsia="lv-LV"/>
        </w:rPr>
        <w:t xml:space="preserve">0% </w:t>
      </w:r>
      <w:r w:rsidRPr="009A10E8">
        <w:rPr>
          <w:rFonts w:ascii="Times New Roman" w:eastAsia="Times New Roman" w:hAnsi="Times New Roman" w:cs="Times New Roman"/>
          <w:i/>
          <w:color w:val="1C1C1C"/>
          <w:sz w:val="24"/>
          <w:szCs w:val="24"/>
          <w:lang w:val="lv-LV" w:eastAsia="lv-LV"/>
        </w:rPr>
        <w:t>apmērā no cenas netiek atmaksāta.</w:t>
      </w:r>
    </w:p>
    <w:p w14:paraId="025F3475" w14:textId="77777777" w:rsidR="00126795" w:rsidRPr="002B032B" w:rsidRDefault="00126795" w:rsidP="00742514">
      <w:pPr>
        <w:rPr>
          <w:lang w:val="lv-LV"/>
        </w:rPr>
      </w:pPr>
    </w:p>
    <w:sectPr w:rsidR="00126795" w:rsidRPr="002B032B" w:rsidSect="0090077F">
      <w:headerReference w:type="first" r:id="rId10"/>
      <w:footerReference w:type="first" r:id="rId11"/>
      <w:pgSz w:w="11907" w:h="16839"/>
      <w:pgMar w:top="1757" w:right="1134" w:bottom="1361" w:left="1191" w:header="510" w:footer="454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4D90C" w14:textId="77777777" w:rsidR="0090077F" w:rsidRDefault="0090077F">
      <w:r>
        <w:separator/>
      </w:r>
    </w:p>
  </w:endnote>
  <w:endnote w:type="continuationSeparator" w:id="0">
    <w:p w14:paraId="3773E0B1" w14:textId="77777777" w:rsidR="0090077F" w:rsidRDefault="00900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8D426" w14:textId="1AF5DCE3" w:rsidR="001261DA" w:rsidRPr="001261DA" w:rsidRDefault="00000000">
    <w:pPr>
      <w:pStyle w:val="Footer"/>
      <w:rPr>
        <w:lang w:val="lv-LV"/>
      </w:rPr>
    </w:pPr>
    <w:hyperlink r:id="rId1" w:history="1">
      <w:r w:rsidR="001261DA" w:rsidRPr="001261DA">
        <w:rPr>
          <w:rStyle w:val="Hyperlink"/>
          <w:color w:val="006600"/>
          <w:sz w:val="20"/>
          <w:szCs w:val="20"/>
          <w:u w:val="none"/>
          <w:lang w:val="lv-LV"/>
        </w:rPr>
        <w:t>www.gbc.lv</w:t>
      </w:r>
    </w:hyperlink>
    <w:r w:rsidR="001261DA" w:rsidRPr="001261DA">
      <w:rPr>
        <w:color w:val="006600"/>
        <w:sz w:val="20"/>
        <w:szCs w:val="20"/>
        <w:lang w:val="lv-LV"/>
      </w:rPr>
      <w:t xml:space="preserve">                                                    </w:t>
    </w:r>
    <w:r w:rsidR="001261DA" w:rsidRPr="001261DA">
      <w:rPr>
        <w:lang w:val="lv-LV"/>
      </w:rPr>
      <w:t xml:space="preserve">           </w:t>
    </w:r>
    <w:r w:rsidR="001261DA">
      <w:rPr>
        <w:lang w:val="lv-LV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3987F" w14:textId="77777777" w:rsidR="0090077F" w:rsidRDefault="0090077F">
      <w:r>
        <w:separator/>
      </w:r>
    </w:p>
  </w:footnote>
  <w:footnote w:type="continuationSeparator" w:id="0">
    <w:p w14:paraId="76C19799" w14:textId="77777777" w:rsidR="0090077F" w:rsidRDefault="009007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C95DB" w14:textId="77777777" w:rsidR="00FF5B12" w:rsidRDefault="00A0118F" w:rsidP="00A54937">
    <w:pPr>
      <w:rPr>
        <w:rFonts w:ascii="Times New Roman" w:hAnsi="Times New Roman" w:cs="Times New Roman"/>
        <w:b/>
        <w:bCs/>
        <w:sz w:val="24"/>
        <w:szCs w:val="24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EF4BC8E" wp14:editId="2DF2590C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41AED3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" o:allowincell="f" strokecolor="#009fda" strokeweight=".25pt">
              <w10:wrap anchorx="page" anchory="page"/>
            </v:line>
          </w:pict>
        </mc:Fallback>
      </mc:AlternateContent>
    </w:r>
    <w:r w:rsidR="003F73F2">
      <w:rPr>
        <w:noProof/>
      </w:rPr>
      <w:drawing>
        <wp:anchor distT="0" distB="0" distL="114300" distR="114300" simplePos="0" relativeHeight="251659264" behindDoc="1" locked="0" layoutInCell="1" allowOverlap="1" wp14:anchorId="4BC23B17" wp14:editId="4FD9466D">
          <wp:simplePos x="0" y="0"/>
          <wp:positionH relativeFrom="column">
            <wp:posOffset>-635</wp:posOffset>
          </wp:positionH>
          <wp:positionV relativeFrom="paragraph">
            <wp:posOffset>0</wp:posOffset>
          </wp:positionV>
          <wp:extent cx="800100" cy="638175"/>
          <wp:effectExtent l="0" t="0" r="0" b="0"/>
          <wp:wrapTight wrapText="bothSides">
            <wp:wrapPolygon edited="0">
              <wp:start x="2571" y="645"/>
              <wp:lineTo x="0" y="5158"/>
              <wp:lineTo x="0" y="18699"/>
              <wp:lineTo x="514" y="20633"/>
              <wp:lineTo x="9771" y="20633"/>
              <wp:lineTo x="20571" y="19343"/>
              <wp:lineTo x="21086" y="18699"/>
              <wp:lineTo x="21086" y="3224"/>
              <wp:lineTo x="20057" y="645"/>
              <wp:lineTo x="2571" y="645"/>
            </wp:wrapPolygon>
          </wp:wrapTight>
          <wp:docPr id="93439410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5B12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</w:p>
  <w:p w14:paraId="0E529990" w14:textId="76771C5E" w:rsidR="00866BDC" w:rsidRPr="00866BDC" w:rsidRDefault="00FF5B12" w:rsidP="00A54937">
    <w:pPr>
      <w:rPr>
        <w:sz w:val="2"/>
      </w:rPr>
    </w:pPr>
    <w:r>
      <w:rPr>
        <w:rFonts w:ascii="Times New Roman" w:hAnsi="Times New Roman" w:cs="Times New Roman"/>
        <w:b/>
        <w:bCs/>
        <w:sz w:val="24"/>
        <w:szCs w:val="24"/>
      </w:rPr>
      <w:t xml:space="preserve">                    </w:t>
    </w:r>
    <w:r w:rsidR="00A54937" w:rsidRPr="00A54937">
      <w:rPr>
        <w:rFonts w:ascii="Times New Roman" w:hAnsi="Times New Roman" w:cs="Times New Roman"/>
        <w:b/>
        <w:bCs/>
        <w:sz w:val="24"/>
        <w:szCs w:val="24"/>
      </w:rPr>
      <w:t>DALĪBNIEKU REĢISTRĀCIJAS ANKETA</w:t>
    </w:r>
  </w:p>
  <w:p w14:paraId="6D939B91" w14:textId="77777777" w:rsidR="00FF5B12" w:rsidRDefault="00FF5B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64E68DB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7417588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204EC9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17476723">
    <w:abstractNumId w:val="10"/>
  </w:num>
  <w:num w:numId="2" w16cid:durableId="1098713544">
    <w:abstractNumId w:val="9"/>
  </w:num>
  <w:num w:numId="3" w16cid:durableId="1516578695">
    <w:abstractNumId w:val="8"/>
  </w:num>
  <w:num w:numId="4" w16cid:durableId="307633515">
    <w:abstractNumId w:val="12"/>
  </w:num>
  <w:num w:numId="5" w16cid:durableId="1656254047">
    <w:abstractNumId w:val="7"/>
  </w:num>
  <w:num w:numId="6" w16cid:durableId="13773087">
    <w:abstractNumId w:val="6"/>
  </w:num>
  <w:num w:numId="7" w16cid:durableId="1211913883">
    <w:abstractNumId w:val="5"/>
  </w:num>
  <w:num w:numId="8" w16cid:durableId="1931620816">
    <w:abstractNumId w:val="4"/>
  </w:num>
  <w:num w:numId="9" w16cid:durableId="222983611">
    <w:abstractNumId w:val="3"/>
  </w:num>
  <w:num w:numId="10" w16cid:durableId="155191560">
    <w:abstractNumId w:val="2"/>
  </w:num>
  <w:num w:numId="11" w16cid:durableId="372004050">
    <w:abstractNumId w:val="1"/>
  </w:num>
  <w:num w:numId="12" w16cid:durableId="237831129">
    <w:abstractNumId w:val="0"/>
  </w:num>
  <w:num w:numId="13" w16cid:durableId="1995721553">
    <w:abstractNumId w:val="11"/>
  </w:num>
  <w:num w:numId="14" w16cid:durableId="2024891616">
    <w:abstractNumId w:val="14"/>
  </w:num>
  <w:num w:numId="15" w16cid:durableId="5658392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1.dotx"/>
    <w:docVar w:name="DFS_FormId" w:val="1757"/>
    <w:docVar w:name="DFS_FormNo" w:val="COR 001"/>
    <w:docVar w:name="DFS_FormversionNo" w:val="11"/>
    <w:docVar w:name="DFS_Issue" w:val="2021-03"/>
    <w:docVar w:name="DNVeFormDoc_guid" w:val="7ea61816b9704bdd91aa3eab497d9c99"/>
    <w:docVar w:name="eForms Core NewDocument" w:val="2022-10-11T13:26:23Z"/>
    <w:docVar w:name="eForms_xdoc_doc_config" w:val="&lt;?xml version=&quot;1.0&quot; encoding=&quot;UTF-8&quot;?&gt;&lt;DNVeFormsCore version=&quot;1.0&quot;&gt;&lt;doc_config client_app=&quot;&quot;&gt;&lt;setting name=&quot;form_config&quot;&gt;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6F9583A-CA33-4B48-A2CB-ADE240E7444F}"/>
    <w:docVar w:name="eFormsFormConfig" w:val="&lt;form form_id=&quot;1757&quot; formversion_no=&quot;11&quot; code=&quot;COR 001&quot; name=&quot;Letter&quot; issue=&quot;2021-03&quot; formgroup_id=&quot;0&quot; distribution_bits=&quot;15&quot; FU=&quot;1&quot; SS=&quot;1&quot; SL=&quot;1&quot; ST=&quot;1&quot; filename=&quot;COR001.dotx&quot; type=&quot;Word&quot; datafolder=&quot;COR 001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303 055000"/>
    <w:docVar w:name="TB build utc" w:val="2021-03-03T04:50:08"/>
    <w:docVar w:name="TB filename" w:val="COR001.dotx"/>
    <w:docVar w:name="TB id" w:val="7304"/>
    <w:docVar w:name="TB name" w:val="COR 001"/>
    <w:docVar w:name="TMPeF_datafolder" w:val="COR 001"/>
    <w:docVar w:name="XCD450QKD" w:val="7682b6b7d7724c2da960654ffb5de463"/>
  </w:docVars>
  <w:rsids>
    <w:rsidRoot w:val="00742514"/>
    <w:rsid w:val="00013F7C"/>
    <w:rsid w:val="00016B25"/>
    <w:rsid w:val="001261DA"/>
    <w:rsid w:val="00126795"/>
    <w:rsid w:val="001A1A3B"/>
    <w:rsid w:val="001A4043"/>
    <w:rsid w:val="001B40C0"/>
    <w:rsid w:val="001B6F6D"/>
    <w:rsid w:val="00221210"/>
    <w:rsid w:val="00227A03"/>
    <w:rsid w:val="0024653B"/>
    <w:rsid w:val="00252103"/>
    <w:rsid w:val="00257B38"/>
    <w:rsid w:val="002819E5"/>
    <w:rsid w:val="002B032B"/>
    <w:rsid w:val="002B2E7F"/>
    <w:rsid w:val="002F0834"/>
    <w:rsid w:val="003027D5"/>
    <w:rsid w:val="00324F27"/>
    <w:rsid w:val="003707D5"/>
    <w:rsid w:val="00384E17"/>
    <w:rsid w:val="003A154D"/>
    <w:rsid w:val="003C7B69"/>
    <w:rsid w:val="003E576F"/>
    <w:rsid w:val="003F3A84"/>
    <w:rsid w:val="003F73F2"/>
    <w:rsid w:val="00422A64"/>
    <w:rsid w:val="004B3F83"/>
    <w:rsid w:val="005023C9"/>
    <w:rsid w:val="00540A26"/>
    <w:rsid w:val="00596DC8"/>
    <w:rsid w:val="005D0F9E"/>
    <w:rsid w:val="005D3A0B"/>
    <w:rsid w:val="00690D3F"/>
    <w:rsid w:val="006A6536"/>
    <w:rsid w:val="006F37FC"/>
    <w:rsid w:val="00700284"/>
    <w:rsid w:val="00742514"/>
    <w:rsid w:val="00754532"/>
    <w:rsid w:val="007824B5"/>
    <w:rsid w:val="00786E85"/>
    <w:rsid w:val="007A0867"/>
    <w:rsid w:val="007B5764"/>
    <w:rsid w:val="008575B3"/>
    <w:rsid w:val="00866BDC"/>
    <w:rsid w:val="00886433"/>
    <w:rsid w:val="00893B78"/>
    <w:rsid w:val="008E3128"/>
    <w:rsid w:val="008E75E0"/>
    <w:rsid w:val="008F462F"/>
    <w:rsid w:val="0090077F"/>
    <w:rsid w:val="00950760"/>
    <w:rsid w:val="00964FC6"/>
    <w:rsid w:val="00972E6F"/>
    <w:rsid w:val="0098071F"/>
    <w:rsid w:val="009A10E8"/>
    <w:rsid w:val="009A1891"/>
    <w:rsid w:val="009A2A16"/>
    <w:rsid w:val="009A6986"/>
    <w:rsid w:val="00A0118F"/>
    <w:rsid w:val="00A2090D"/>
    <w:rsid w:val="00A372C7"/>
    <w:rsid w:val="00A4779A"/>
    <w:rsid w:val="00A54937"/>
    <w:rsid w:val="00A850C2"/>
    <w:rsid w:val="00AB07EF"/>
    <w:rsid w:val="00AC18CE"/>
    <w:rsid w:val="00B1098B"/>
    <w:rsid w:val="00B5329D"/>
    <w:rsid w:val="00B62CB9"/>
    <w:rsid w:val="00B9448F"/>
    <w:rsid w:val="00BB7272"/>
    <w:rsid w:val="00C01CCC"/>
    <w:rsid w:val="00C8419D"/>
    <w:rsid w:val="00C91DAC"/>
    <w:rsid w:val="00C95339"/>
    <w:rsid w:val="00CE338E"/>
    <w:rsid w:val="00CF6437"/>
    <w:rsid w:val="00DC021C"/>
    <w:rsid w:val="00E46E9C"/>
    <w:rsid w:val="00EA1B86"/>
    <w:rsid w:val="00EA3B42"/>
    <w:rsid w:val="00EA4F5E"/>
    <w:rsid w:val="00F3086D"/>
    <w:rsid w:val="00F542ED"/>
    <w:rsid w:val="00F76C1B"/>
    <w:rsid w:val="00FA2A3D"/>
    <w:rsid w:val="00FC30D6"/>
    <w:rsid w:val="00FC4574"/>
    <w:rsid w:val="00FF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3E81AB52"/>
  <w15:docId w15:val="{30F73B35-77DD-4267-A5D3-55E24601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/>
    <w:lsdException w:name="heading 2" w:semiHidden="1" w:uiPriority="9"/>
    <w:lsdException w:name="heading 3" w:semiHidden="1" w:uiPriority="9"/>
    <w:lsdException w:name="heading 4" w:semiHidden="1" w:uiPriority="9"/>
    <w:lsdException w:name="heading 5" w:semiHidden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qFormat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qFormat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qFormat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qFormat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nhideWhenUsed/>
    <w:qFormat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5D3A0B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5D3A0B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5D3A0B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5D3A0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5D3A0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5D3A0B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5D3A0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5D3A0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5D3A0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5D3A0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5D3A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5D3A0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D3A0B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5D3A0B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5D3A0B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5D3A0B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D3A0B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D3A0B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D3A0B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D3A0B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5D3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D3A0B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D3A0B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D3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D3A0B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3A0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42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info@gbc.lv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bc.l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root>
  <Tag name="DgLegalInformation01"/>
  <Tag name="eFormsAipLabel">DNV Restricted</Tag>
</root>
</file>

<file path=customXml/itemProps1.xml><?xml version="1.0" encoding="utf-8"?>
<ds:datastoreItem xmlns:ds="http://schemas.openxmlformats.org/officeDocument/2006/customXml" ds:itemID="{56F9583A-CA33-4B48-A2CB-ADE240E7444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19</Words>
  <Characters>468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ce Zamozdika</dc:creator>
  <cp:lastModifiedBy>Monta</cp:lastModifiedBy>
  <cp:revision>35</cp:revision>
  <dcterms:created xsi:type="dcterms:W3CDTF">2023-11-06T14:42:00Z</dcterms:created>
  <dcterms:modified xsi:type="dcterms:W3CDTF">2024-02-29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303 055000</vt:lpwstr>
  </property>
  <property fmtid="{D5CDD505-2E9C-101B-9397-08002B2CF9AE}" pid="3" name="TB filename">
    <vt:lpwstr>COR001.dotx</vt:lpwstr>
  </property>
  <property fmtid="{D5CDD505-2E9C-101B-9397-08002B2CF9AE}" pid="4" name="TB id">
    <vt:lpwstr>7304</vt:lpwstr>
  </property>
  <property fmtid="{D5CDD505-2E9C-101B-9397-08002B2CF9AE}" pid="5" name="TB name">
    <vt:lpwstr>COR 001</vt:lpwstr>
  </property>
  <property fmtid="{D5CDD505-2E9C-101B-9397-08002B2CF9AE}" pid="6" name="MSIP_Label_48141450-2387-4aca-b41f-19cd6be9dd3c_Enabled">
    <vt:lpwstr>true</vt:lpwstr>
  </property>
  <property fmtid="{D5CDD505-2E9C-101B-9397-08002B2CF9AE}" pid="7" name="MSIP_Label_48141450-2387-4aca-b41f-19cd6be9dd3c_SetDate">
    <vt:lpwstr>2022-10-11T13:26:23Z</vt:lpwstr>
  </property>
  <property fmtid="{D5CDD505-2E9C-101B-9397-08002B2CF9AE}" pid="8" name="MSIP_Label_48141450-2387-4aca-b41f-19cd6be9dd3c_Method">
    <vt:lpwstr>Standard</vt:lpwstr>
  </property>
  <property fmtid="{D5CDD505-2E9C-101B-9397-08002B2CF9AE}" pid="9" name="MSIP_Label_48141450-2387-4aca-b41f-19cd6be9dd3c_Name">
    <vt:lpwstr>Restricted_Unprotected</vt:lpwstr>
  </property>
  <property fmtid="{D5CDD505-2E9C-101B-9397-08002B2CF9AE}" pid="10" name="MSIP_Label_48141450-2387-4aca-b41f-19cd6be9dd3c_SiteId">
    <vt:lpwstr>adf10e2b-b6e9-41d6-be2f-c12bb566019c</vt:lpwstr>
  </property>
  <property fmtid="{D5CDD505-2E9C-101B-9397-08002B2CF9AE}" pid="11" name="MSIP_Label_48141450-2387-4aca-b41f-19cd6be9dd3c_ActionId">
    <vt:lpwstr>027dff9f-522b-4a26-8051-f362d75e2324</vt:lpwstr>
  </property>
  <property fmtid="{D5CDD505-2E9C-101B-9397-08002B2CF9AE}" pid="12" name="MSIP_Label_48141450-2387-4aca-b41f-19cd6be9dd3c_ContentBits">
    <vt:lpwstr>0</vt:lpwstr>
  </property>
</Properties>
</file>